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park New Zealand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2"/>
        <w:gridCol w:w="562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4 471 163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fan Knight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parknz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5F673F4" w:rsidR="00661C78" w:rsidRDefault="00113C4B">
      <w:r>
        <w:rPr>
          <w:noProof/>
        </w:rPr>
        <w:drawing>
          <wp:inline distT="0" distB="0" distL="0" distR="0" wp14:anchorId="0CC8858E" wp14:editId="04EAFCF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13C4B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3:00Z</dcterms:modified>
</cp:coreProperties>
</file>